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7777777" w:rsidR="009A77BB" w:rsidRDefault="00E51DDE" w:rsidP="009A77BB">
      <w:pPr>
        <w:spacing w:after="0" w:line="480" w:lineRule="auto"/>
        <w:rPr>
          <w:rFonts w:ascii="Times New Roman" w:hAnsi="Times New Roman" w:cs="Times New Roman"/>
          <w:color w:val="000000" w:themeColor="text1"/>
        </w:rPr>
      </w:pPr>
      <w:r w:rsidRPr="00E51DDE">
        <w:rPr>
          <w:rFonts w:ascii="Times New Roman" w:hAnsi="Times New Roman" w:cs="Times New Roman"/>
          <w:color w:val="000000" w:themeColor="text1"/>
        </w:rPr>
        <w:t xml:space="preserve">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ed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a priori in motive or character. Theoretical and practical implications, as well as study limitations, are discussed.</w:t>
      </w:r>
    </w:p>
    <w:p w14:paraId="5130BFC3" w14:textId="77777777" w:rsidR="009A77BB" w:rsidRDefault="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39F7043E" w:rsidR="003B718C" w:rsidRPr="003B718C" w:rsidRDefault="00990472" w:rsidP="003B718C">
      <w:pPr>
        <w:spacing w:after="0"/>
        <w:rPr>
          <w:rFonts w:ascii="Times New Roman" w:eastAsia="Times New Roman" w:hAnsi="Times New Roman" w:cs="Times New Roman"/>
          <w:lang w:val="en-US"/>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are people who were under no obligation to make my life more </w:t>
      </w:r>
      <w:proofErr w:type="gramStart"/>
      <w:r w:rsidR="001831E3" w:rsidRPr="003B718C">
        <w:rPr>
          <w:rFonts w:ascii="Times New Roman" w:hAnsi="Times New Roman" w:cs="Times New Roman"/>
          <w:color w:val="000000" w:themeColor="text1"/>
        </w:rPr>
        <w:t>fulfilling, but</w:t>
      </w:r>
      <w:proofErr w:type="gramEnd"/>
      <w:r w:rsidR="001831E3" w:rsidRPr="003B718C">
        <w:rPr>
          <w:rFonts w:ascii="Times New Roman" w:hAnsi="Times New Roman" w:cs="Times New Roman"/>
          <w:color w:val="000000" w:themeColor="text1"/>
        </w:rPr>
        <w:t xml:space="preserve"> did.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over long hours 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 xml:space="preserve">Thank you to Amy Green. You were the first to show me that someone could be driven, diligent, and decisive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3B718C" w:rsidRPr="003B718C">
        <w:rPr>
          <w:rFonts w:ascii="Times New Roman" w:eastAsia="Times New Roman" w:hAnsi="Times New Roman" w:cs="Times New Roman"/>
          <w:color w:val="000000"/>
          <w:lang w:val="en-US"/>
        </w:rPr>
        <w:t xml:space="preserve">. The material I learned from you, and the pleasure I received from our conversations, could fill an entire manuscript. </w:t>
      </w:r>
      <w:r w:rsidR="003B718C">
        <w:rPr>
          <w:rFonts w:ascii="Times New Roman" w:eastAsia="Times New Roman" w:hAnsi="Times New Roman" w:cs="Times New Roman"/>
          <w:color w:val="000000"/>
          <w:lang w:val="en-US"/>
        </w:rPr>
        <w:t xml:space="preserve">I believe the </w:t>
      </w:r>
      <w:r w:rsidR="003B718C" w:rsidRPr="003B718C">
        <w:rPr>
          <w:rFonts w:ascii="Times New Roman" w:eastAsia="Times New Roman" w:hAnsi="Times New Roman" w:cs="Times New Roman"/>
          <w:color w:val="000000"/>
          <w:lang w:val="en-US"/>
        </w:rPr>
        <w:t>greatest insight you passed along</w:t>
      </w:r>
      <w:r w:rsidR="003B718C">
        <w:rPr>
          <w:rFonts w:ascii="Times New Roman" w:eastAsia="Times New Roman" w:hAnsi="Times New Roman" w:cs="Times New Roman"/>
          <w:color w:val="000000"/>
          <w:lang w:val="en-US"/>
        </w:rPr>
        <w:t xml:space="preserve"> </w:t>
      </w:r>
      <w:r w:rsidR="003B718C" w:rsidRPr="003B718C">
        <w:rPr>
          <w:rFonts w:ascii="Times New Roman" w:eastAsia="Times New Roman" w:hAnsi="Times New Roman" w:cs="Times New Roman"/>
          <w:color w:val="000000"/>
          <w:lang w:val="en-US"/>
        </w:rPr>
        <w:t xml:space="preserve">was a true understanding of scienc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you were forced to navigate the world before me, leaving a more comfortable terrain in your path for me to traverse. Not once have you complained or allowed it to limit your spirits. You've been an exceptional example for me to witness.</w:t>
      </w:r>
    </w:p>
    <w:p w14:paraId="249B86A0" w14:textId="19037220"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635AD7">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635AD7">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635AD7">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635AD7">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635AD7">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635AD7">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635AD7">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635AD7">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635AD7">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635AD7">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635AD7">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635AD7">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635AD7">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635AD7">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635AD7">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635AD7">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635AD7">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635AD7">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635AD7">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635AD7">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635AD7">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w:t>
      </w:r>
      <w:r w:rsidRPr="00145D8B">
        <w:rPr>
          <w:rFonts w:ascii="Times New Roman" w:hAnsi="Times New Roman" w:cs="Times New Roman"/>
          <w:color w:val="000000" w:themeColor="text1"/>
        </w:rPr>
        <w:lastRenderedPageBreak/>
        <w:t>motive from observed behaviors. The explanation provided by this research is unique because it does not rely on effects that ex ante bias individuals in the direction of the outcome to be 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67CEB129"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9A77BB">
            <w:pPr>
              <w:spacing w:after="0"/>
              <w:rPr>
                <w:rFonts w:ascii="Times New Roman" w:hAnsi="Times New Roman" w:cs="Times New Roman"/>
                <w:b/>
                <w:bCs/>
              </w:rPr>
            </w:pPr>
          </w:p>
          <w:p w14:paraId="3652CC0C" w14:textId="77777777" w:rsidR="00F420AF" w:rsidRPr="009C26BA" w:rsidRDefault="00F420AF" w:rsidP="009A77BB">
            <w:pPr>
              <w:spacing w:after="0"/>
              <w:rPr>
                <w:rFonts w:ascii="Times New Roman" w:hAnsi="Times New Roman" w:cs="Times New Roman"/>
                <w:b/>
                <w:bCs/>
              </w:rPr>
            </w:pPr>
          </w:p>
          <w:p w14:paraId="216AB7DC" w14:textId="77777777" w:rsidR="00F420AF" w:rsidRPr="009C26BA" w:rsidRDefault="00F420AF" w:rsidP="009A77BB">
            <w:pPr>
              <w:spacing w:after="0"/>
              <w:rPr>
                <w:rFonts w:ascii="Times New Roman" w:hAnsi="Times New Roman" w:cs="Times New Roman"/>
                <w:b/>
                <w:bCs/>
              </w:rPr>
            </w:pPr>
          </w:p>
          <w:p w14:paraId="161C420D" w14:textId="77777777" w:rsidR="00F420AF" w:rsidRPr="009C26BA" w:rsidRDefault="00F420AF" w:rsidP="009A77BB">
            <w:pPr>
              <w:spacing w:after="0"/>
              <w:rPr>
                <w:rFonts w:ascii="Times New Roman" w:hAnsi="Times New Roman" w:cs="Times New Roman"/>
                <w:b/>
                <w:bCs/>
              </w:rPr>
            </w:pPr>
          </w:p>
          <w:p w14:paraId="551E9901"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9A77BB">
            <w:pPr>
              <w:spacing w:after="0"/>
              <w:rPr>
                <w:rFonts w:ascii="Times New Roman" w:hAnsi="Times New Roman" w:cs="Times New Roman"/>
              </w:rPr>
            </w:pPr>
          </w:p>
          <w:p w14:paraId="1E592122" w14:textId="2E96EDF4" w:rsidR="00F420AF" w:rsidRDefault="00F420AF"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9A77BB">
            <w:pPr>
              <w:spacing w:after="0"/>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9A77BB">
            <w:pPr>
              <w:spacing w:after="0"/>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72B3239" w14:textId="5DB79E97" w:rsidR="00BD1706" w:rsidRPr="00DB308E" w:rsidRDefault="005E6A40" w:rsidP="00AD7D5D">
      <w:pPr>
        <w:pStyle w:val="Heading2"/>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5F329883" w14:textId="5C9E890C" w:rsidR="00BD1706"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Organ,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2005;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1997). Related terms that are now less popular include organizational spontaneity (George &amp; Brief, 1992), extra-role behavior (Van Dyne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1998), and contextual performanc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1994).</w:t>
      </w:r>
    </w:p>
    <w:p w14:paraId="48FC8366" w14:textId="61857ACB" w:rsidR="005E6A40" w:rsidRPr="00AD7D5D" w:rsidRDefault="005E6A40" w:rsidP="005E6A40">
      <w:pPr>
        <w:pStyle w:val="Heading3"/>
        <w:rPr>
          <w:rFonts w:ascii="Times New Roman" w:hAnsi="Times New Roman" w:cs="Times New Roman"/>
          <w:color w:val="000000" w:themeColor="text1"/>
          <w:sz w:val="24"/>
          <w:szCs w:val="24"/>
        </w:rPr>
      </w:pPr>
      <w:bookmarkStart w:id="9" w:name="_Toc46507602"/>
      <w:bookmarkStart w:id="10" w:name="_Toc46511994"/>
      <w:r w:rsidRPr="00AD7D5D">
        <w:rPr>
          <w:rFonts w:ascii="Times New Roman" w:hAnsi="Times New Roman" w:cs="Times New Roman"/>
          <w:color w:val="000000" w:themeColor="text1"/>
          <w:sz w:val="24"/>
          <w:szCs w:val="24"/>
        </w:rPr>
        <w:lastRenderedPageBreak/>
        <w:t>Previous Research and Conceptualization of Citizenship</w:t>
      </w:r>
      <w:bookmarkEnd w:id="9"/>
      <w:bookmarkEnd w:id="10"/>
    </w:p>
    <w:p w14:paraId="3311B155"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odsakoff, &amp; Podsakoff, 2011). Other researchers classify OCBs either as affiliative or challenging (</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w:t>
      </w:r>
      <w:proofErr w:type="spellStart"/>
      <w:r w:rsidRPr="002136D3">
        <w:rPr>
          <w:rFonts w:ascii="Times New Roman" w:hAnsi="Times New Roman" w:cs="Times New Roman"/>
          <w:color w:val="000000" w:themeColor="text1"/>
        </w:rPr>
        <w:t>Dalal</w:t>
      </w:r>
      <w:proofErr w:type="spellEnd"/>
      <w:r w:rsidRPr="002136D3">
        <w:rPr>
          <w:rFonts w:ascii="Times New Roman" w:hAnsi="Times New Roman" w:cs="Times New Roman"/>
          <w:color w:val="000000" w:themeColor="text1"/>
        </w:rPr>
        <w:t>, 2005) by an individual (OCB-I; helping, assisting, encouraging) versus organizational (OCB-O; promoting the company to others) dividing line.</w:t>
      </w:r>
    </w:p>
    <w:p w14:paraId="2C217F2C"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proposal, I refer to affiliative OCBs 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w:t>
      </w:r>
      <w:r w:rsidRPr="002136D3">
        <w:rPr>
          <w:rFonts w:ascii="Times New Roman" w:hAnsi="Times New Roman" w:cs="Times New Roman"/>
          <w:color w:val="000000" w:themeColor="text1"/>
        </w:rPr>
        <w:lastRenderedPageBreak/>
        <w:t>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proposal couches itself within the affiliative space of the construct.</w:t>
      </w:r>
      <w:bookmarkStart w:id="11" w:name="sustained-long-run-citizenship"/>
    </w:p>
    <w:p w14:paraId="1C188876" w14:textId="77777777"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 a new hot hand effect: employees that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7DE990C7"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point to predictors of good soldiers in the quote above: personality and prosocial values. I suggest an alternative: chance opportunities. Just as a series of coin flips could appear to favor heads even though the result </w:t>
      </w:r>
      <w:r>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I mean a prompt that signals to an employee that an act of help can be performed, such as an email from a colleague requesting assistance. By random, I mean that help requests follow a well-known chance process from probability theory. The two overarching arguments in this proposal include (1) employees may receive help requests in a pattern that mimics a fundamental chance process and (2) </w:t>
      </w:r>
      <w:r>
        <w:rPr>
          <w:rFonts w:ascii="Times New Roman" w:hAnsi="Times New Roman" w:cs="Times New Roman"/>
          <w:color w:val="000000" w:themeColor="text1"/>
        </w:rPr>
        <w:t>this chance mechanism is capable of yielding extreme differences in opportunity, thereby establishing the potential for one individual to appear frequently exceptional to the extent that opportunities relate to actions.</w:t>
      </w:r>
    </w:p>
    <w:p w14:paraId="1D1EF1B3" w14:textId="77777777" w:rsidR="00BD1706" w:rsidRDefault="00BD1706" w:rsidP="009A77BB">
      <w:pPr>
        <w:pStyle w:val="BodyText"/>
        <w:spacing w:before="0" w:after="0"/>
        <w:jc w:val="center"/>
        <w:rPr>
          <w:rFonts w:ascii="Times New Roman" w:hAnsi="Times New Roman" w:cs="Times New Roman"/>
          <w:b/>
          <w:bCs/>
          <w:color w:val="000000" w:themeColor="text1"/>
        </w:rPr>
      </w:pPr>
    </w:p>
    <w:p w14:paraId="45382147" w14:textId="6AB08423" w:rsidR="00145D8B" w:rsidRPr="00AD7D5D" w:rsidRDefault="00E102E1" w:rsidP="00AD7D5D">
      <w:pPr>
        <w:pStyle w:val="Heading2"/>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5E6A40">
      <w:pPr>
        <w:pStyle w:val="Heading3"/>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AD7D5D">
      <w:pPr>
        <w:pStyle w:val="Heading4"/>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w:t>
      </w:r>
      <w:r w:rsidRPr="00145D8B">
        <w:rPr>
          <w:rFonts w:ascii="Times New Roman" w:hAnsi="Times New Roman" w:cs="Times New Roman"/>
          <w:color w:val="000000" w:themeColor="text1"/>
        </w:rPr>
        <w:lastRenderedPageBreak/>
        <w:t>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696F532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180E690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w:t>
      </w:r>
      <w:r w:rsidRPr="00145D8B">
        <w:rPr>
          <w:rFonts w:ascii="Times New Roman" w:hAnsi="Times New Roman" w:cs="Times New Roman"/>
          <w:color w:val="000000" w:themeColor="text1"/>
        </w:rPr>
        <w:lastRenderedPageBreak/>
        <w:t>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w:t>
      </w:r>
      <w:r w:rsidRPr="00145D8B">
        <w:rPr>
          <w:rFonts w:ascii="Times New Roman" w:hAnsi="Times New Roman" w:cs="Times New Roman"/>
          <w:color w:val="000000" w:themeColor="text1"/>
        </w:rPr>
        <w:lastRenderedPageBreak/>
        <w:t>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5E6A40">
      <w:pPr>
        <w:pStyle w:val="Heading3"/>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w:t>
      </w:r>
      <w:r w:rsidRPr="00145D8B">
        <w:rPr>
          <w:rFonts w:ascii="Times New Roman" w:hAnsi="Times New Roman" w:cs="Times New Roman"/>
          <w:color w:val="000000" w:themeColor="text1"/>
        </w:rPr>
        <w:lastRenderedPageBreak/>
        <w:t>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AD7D5D">
      <w:pPr>
        <w:pStyle w:val="Heading1"/>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t>
      </w:r>
      <w:r w:rsidRPr="00145D8B">
        <w:rPr>
          <w:rFonts w:ascii="Times New Roman" w:hAnsi="Times New Roman" w:cs="Times New Roman"/>
          <w:color w:val="000000" w:themeColor="text1"/>
        </w:rPr>
        <w:lastRenderedPageBreak/>
        <w:t>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AD7D5D">
      <w:pPr>
        <w:pStyle w:val="Heading2"/>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w:t>
      </w:r>
      <w:r w:rsidRPr="00145D8B">
        <w:rPr>
          <w:rFonts w:ascii="Times New Roman" w:hAnsi="Times New Roman" w:cs="Times New Roman"/>
          <w:color w:val="000000" w:themeColor="text1"/>
        </w:rPr>
        <w:lastRenderedPageBreak/>
        <w:t xml:space="preserve">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AD7D5D">
      <w:pPr>
        <w:pStyle w:val="Heading2"/>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6E0A221C" w14:textId="686B43B6" w:rsidR="00F420AF"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46" w:name="results"/>
    </w:p>
    <w:p w14:paraId="28561AC6"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610194">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610194">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610194">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610194">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610194">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610194">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610194">
            <w:pPr>
              <w:spacing w:before="40" w:after="40"/>
              <w:ind w:left="100" w:right="100"/>
            </w:pPr>
            <w:r>
              <w:rPr>
                <w:rFonts w:ascii="Arial" w:eastAsia="Arial" w:hAnsi="Arial" w:cs="Arial"/>
                <w:color w:val="111111"/>
                <w:sz w:val="22"/>
                <w:szCs w:val="22"/>
              </w:rPr>
              <w:t>Unit Root</w:t>
            </w:r>
          </w:p>
        </w:tc>
      </w:tr>
      <w:tr w:rsidR="00B71159" w14:paraId="4C563B41" w14:textId="77777777" w:rsidTr="00610194">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610194">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610194">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610194">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610194">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610194">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EDD2F2F" w14:textId="77777777" w:rsidTr="00610194">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610194">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610194">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610194">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610194">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610194">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2CCF5CA" w14:textId="77777777" w:rsidTr="00610194">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610194">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610194">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610194">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610194">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610194">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485AE48D" w14:textId="77777777" w:rsidTr="00610194">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610194">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610194">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610194">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610194">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B6C35AF" w14:textId="77777777" w:rsidTr="00610194">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610194">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610194">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610194">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610194">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15142462" w14:textId="77777777" w:rsidTr="00610194">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610194">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610194">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610194">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610194">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411059E" w14:textId="77777777" w:rsidTr="00610194">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610194">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610194">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610194">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610194">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610194">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778EDDA" w14:textId="77777777" w:rsidTr="00610194">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610194">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610194">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610194">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610194">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610194">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08C267B" w14:textId="77777777" w:rsidTr="00610194">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610194">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610194">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610194">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610194">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610194">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0AD029F" w14:textId="77777777" w:rsidTr="00610194">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610194">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610194">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610194">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610194">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610194">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F0790CF" w14:textId="77777777" w:rsidTr="00610194">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610194">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610194">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610194">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610194">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610194">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1D7B7FC" w14:textId="77777777" w:rsidTr="00610194">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610194">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610194">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610194">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610194">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610194">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043EC0D" w14:textId="77777777" w:rsidTr="00610194">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610194">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610194">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610194">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610194">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610194">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5DCFC74" w14:textId="77777777" w:rsidTr="00610194">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610194">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610194">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610194">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610194">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1FB2FE1A" w14:textId="77777777" w:rsidTr="00610194">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610194">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610194">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610194">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610194">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610194">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A7EA1D8" w14:textId="77777777" w:rsidTr="00610194">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610194">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610194">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610194">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610194">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610194">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2ED7B36" w14:textId="77777777" w:rsidTr="00610194">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610194">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610194">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610194">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610194">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610194">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9C0C375" w14:textId="77777777" w:rsidTr="00610194">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610194">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610194">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610194">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610194">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610194">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B93A34B" w14:textId="77777777" w:rsidTr="00610194">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610194">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610194">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610194">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610194">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610194">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4C4AB666" w14:textId="77777777" w:rsidTr="00610194">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610194">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610194">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610194">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610194">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610194">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62ABAC8" w14:textId="77777777" w:rsidTr="00610194">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610194">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610194">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610194">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610194">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610194">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D72357B" w14:textId="77777777" w:rsidTr="00610194">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610194">
            <w:pPr>
              <w:spacing w:before="40" w:after="40"/>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610194">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610194">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610194">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610194">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8EE3989" w14:textId="77777777" w:rsidTr="00610194">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610194">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610194">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610194">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610194">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3C3FABB8" w14:textId="77777777" w:rsidTr="00610194">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610194">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610194">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610194">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610194">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610194">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8C91429" w14:textId="77777777" w:rsidTr="00610194">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610194">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610194">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610194">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610194">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27E4C80" w14:textId="77777777" w:rsidTr="00610194">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610194">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610194">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610194">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610194">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610194">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B0B5F36" w14:textId="77777777" w:rsidTr="00610194">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610194">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610194">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610194">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610194">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610194">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560F6D7" w14:textId="77777777" w:rsidTr="00610194">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610194">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610194">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610194">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610194">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53ABBA5" w14:textId="77777777" w:rsidTr="00610194">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610194">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610194">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610194">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610194">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610194">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A66B0FC" w14:textId="77777777" w:rsidTr="00610194">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610194">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610194">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610194">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610194">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610194">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C1C0BF5" w14:textId="77777777" w:rsidTr="00610194">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610194">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610194">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610194">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610194">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610194">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9629DF0" w14:textId="77777777" w:rsidTr="00610194">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610194">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610194">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610194">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610194">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610194">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D3DD5DD" w14:textId="77777777" w:rsidTr="00610194">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610194">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610194">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610194">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610194">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5F6D0A9" w14:textId="77777777" w:rsidTr="00610194">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610194">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610194">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610194">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610194">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610194">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C8043EE" w14:textId="77777777" w:rsidTr="00610194">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610194">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610194">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610194">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610194">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610194">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610194">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AD7D5D">
      <w:pPr>
        <w:pStyle w:val="Heading2"/>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t>Results</w:t>
      </w:r>
      <w:bookmarkEnd w:id="46"/>
      <w:bookmarkEnd w:id="47"/>
      <w:bookmarkEnd w:id="48"/>
    </w:p>
    <w:p w14:paraId="69DC8009" w14:textId="4BEE7ED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AD7D5D">
      <w:pPr>
        <w:pStyle w:val="Heading2"/>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t>Pilot Discussion</w:t>
      </w:r>
      <w:bookmarkEnd w:id="49"/>
      <w:bookmarkEnd w:id="50"/>
      <w:bookmarkEnd w:id="51"/>
    </w:p>
    <w:p w14:paraId="50EECEFC" w14:textId="601F20F5"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AD7D5D">
      <w:pPr>
        <w:pStyle w:val="Heading1"/>
        <w:jc w:val="center"/>
        <w:rPr>
          <w:b w:val="0"/>
          <w:bCs w:val="0"/>
        </w:rPr>
      </w:pPr>
      <w:bookmarkStart w:id="53" w:name="_Toc46507615"/>
      <w:bookmarkStart w:id="54" w:name="_Toc46512014"/>
      <w:bookmarkEnd w:id="52"/>
      <w:r w:rsidRPr="00AD7D5D">
        <w:rPr>
          <w:b w:val="0"/>
          <w:bCs w:val="0"/>
        </w:rPr>
        <w:t>STUDY</w:t>
      </w:r>
      <w:bookmarkEnd w:id="53"/>
      <w:bookmarkEnd w:id="54"/>
    </w:p>
    <w:p w14:paraId="09D76840" w14:textId="1748D3B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w:t>
      </w:r>
      <w:r w:rsidRPr="00145D8B">
        <w:rPr>
          <w:rFonts w:ascii="Times New Roman" w:hAnsi="Times New Roman" w:cs="Times New Roman"/>
          <w:color w:val="000000" w:themeColor="text1"/>
        </w:rPr>
        <w:lastRenderedPageBreak/>
        <w:t xml:space="preserve">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AD7D5D">
      <w:pPr>
        <w:pStyle w:val="Heading2"/>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w:t>
      </w:r>
      <w:r w:rsidRPr="00145D8B">
        <w:rPr>
          <w:rFonts w:ascii="Times New Roman" w:hAnsi="Times New Roman" w:cs="Times New Roman"/>
          <w:color w:val="000000" w:themeColor="text1"/>
        </w:rPr>
        <w:lastRenderedPageBreak/>
        <w:t xml:space="preserve">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AD7D5D">
      <w:pPr>
        <w:pStyle w:val="Heading2"/>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9"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AD7D5D">
      <w:pPr>
        <w:pStyle w:val="Heading2"/>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Pr="00145D8B">
        <w:rPr>
          <w:rFonts w:ascii="Times New Roman" w:hAnsi="Times New Roman" w:cs="Times New Roman"/>
          <w:color w:val="000000" w:themeColor="text1"/>
        </w:rPr>
        <w:lastRenderedPageBreak/>
        <w:t xml:space="preserve">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w:t>
      </w:r>
      <w:r w:rsidRPr="00145D8B">
        <w:rPr>
          <w:rFonts w:ascii="Times New Roman" w:hAnsi="Times New Roman" w:cs="Times New Roman"/>
          <w:color w:val="000000" w:themeColor="text1"/>
        </w:rPr>
        <w:lastRenderedPageBreak/>
        <w:t>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AD7D5D">
      <w:pPr>
        <w:pStyle w:val="Heading2"/>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9A77BB">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AD7D5D">
      <w:pPr>
        <w:pStyle w:val="Heading2"/>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AD7D5D">
      <w:pPr>
        <w:pStyle w:val="Heading2"/>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AD7D5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6A0A77F4" w14:textId="77777777" w:rsidR="00CC34FD" w:rsidRPr="00CC34FD" w:rsidRDefault="00CC34FD" w:rsidP="00CC34FD">
      <w:pPr>
        <w:pStyle w:val="BodyText"/>
        <w:rPr>
          <w:lang w:val="en-US"/>
        </w:rPr>
      </w:pPr>
      <w:hyperlink r:id="rId13" w:history="1">
        <w:r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610194">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610194">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610194">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610194">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610194">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610194">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610194">
            <w:pPr>
              <w:spacing w:before="40" w:after="40"/>
              <w:ind w:left="100" w:right="100"/>
            </w:pPr>
            <w:r>
              <w:rPr>
                <w:rFonts w:ascii="Arial" w:eastAsia="Arial" w:hAnsi="Arial" w:cs="Arial"/>
                <w:color w:val="111111"/>
                <w:sz w:val="22"/>
                <w:szCs w:val="22"/>
              </w:rPr>
              <w:t>Unit Root</w:t>
            </w:r>
          </w:p>
        </w:tc>
      </w:tr>
      <w:tr w:rsidR="00B71159" w14:paraId="7EDB5606" w14:textId="77777777" w:rsidTr="00610194">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610194">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610194">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610194">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610194">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610194">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26491EF3" w14:textId="77777777" w:rsidTr="00610194">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610194">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610194">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610194">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610194">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610194">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249DA3D" w14:textId="77777777" w:rsidTr="00610194">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610194">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610194">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610194">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610194">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610194">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239CD76" w14:textId="77777777" w:rsidTr="00610194">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610194">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610194">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610194">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610194">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47EE22CB" w14:textId="77777777" w:rsidTr="00610194">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610194">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610194">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610194">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610194">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7954EA6E" w14:textId="77777777" w:rsidTr="00610194">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610194">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610194">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610194">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610194">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7DA827E8" w14:textId="77777777" w:rsidTr="00610194">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610194">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610194">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610194">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610194">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610194">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197EFCE" w14:textId="77777777" w:rsidTr="00610194">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610194">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610194">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610194">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610194">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610194">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4885579" w14:textId="77777777" w:rsidTr="00610194">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610194">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610194">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610194">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610194">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610194">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D016178" w14:textId="77777777" w:rsidTr="00610194">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610194">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610194">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610194">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610194">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610194">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484AEED8" w14:textId="77777777" w:rsidTr="00610194">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610194">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610194">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610194">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610194">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610194">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FDA9A6F" w14:textId="77777777" w:rsidTr="00610194">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610194">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610194">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610194">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610194">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610194">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8B3DE9B" w14:textId="77777777" w:rsidTr="00610194">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610194">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610194">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610194">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610194">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610194">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2F3970F4" w14:textId="77777777" w:rsidTr="00610194">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610194">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610194">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610194">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610194">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7254CDB0" w14:textId="77777777" w:rsidTr="00610194">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610194">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610194">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610194">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610194">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610194">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02CC428" w14:textId="77777777" w:rsidTr="00610194">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610194">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610194">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610194">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610194">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610194">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F71A606" w14:textId="77777777" w:rsidTr="00610194">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610194">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610194">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610194">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610194">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610194">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D867678" w14:textId="77777777" w:rsidTr="00610194">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610194">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610194">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610194">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610194">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610194">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9E3919A" w14:textId="77777777" w:rsidTr="00610194">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610194">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610194">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610194">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610194">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610194">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27CCC2D" w14:textId="77777777" w:rsidTr="00610194">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610194">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610194">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610194">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610194">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610194">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E43412B" w14:textId="77777777" w:rsidTr="00610194">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610194">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610194">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610194">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610194">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610194">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E715546" w14:textId="77777777" w:rsidTr="00610194">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610194">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610194">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610194">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610194">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610194">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264A58D" w14:textId="77777777" w:rsidTr="00610194">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610194">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610194">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610194">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610194">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2EB0D55" w14:textId="77777777" w:rsidTr="00610194">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610194">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610194">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610194">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610194">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610194">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4F6DF1D" w14:textId="77777777" w:rsidTr="00610194">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610194">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610194">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610194">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610194">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3B5D08C" w14:textId="77777777" w:rsidTr="00610194">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610194">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610194">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610194">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610194">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610194">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DAE938B" w14:textId="77777777" w:rsidTr="00610194">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610194">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610194">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610194">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610194">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610194">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5DE6598" w14:textId="77777777" w:rsidTr="00610194">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610194">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610194">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610194">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610194">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9038E18" w14:textId="77777777" w:rsidTr="00610194">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610194">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610194">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610194">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610194">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610194">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076DDC0" w14:textId="77777777" w:rsidTr="00610194">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610194">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610194">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610194">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610194">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610194">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0245F25" w14:textId="77777777" w:rsidTr="00610194">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610194">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610194">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610194">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610194">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610194">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ECA3AB8" w14:textId="77777777" w:rsidTr="00610194">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610194">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610194">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610194">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610194">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610194">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59C8193" w14:textId="77777777" w:rsidTr="00610194">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610194">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610194">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610194">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610194">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2827E5BC" w14:textId="77777777" w:rsidTr="00610194">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610194">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610194">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610194">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610194">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610194">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D03891B" w14:textId="77777777" w:rsidTr="00610194">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610194">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610194">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610194">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610194">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610194">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610194">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7DC50D" w14:textId="77777777" w:rsidR="00635AD7" w:rsidRDefault="00635AD7" w:rsidP="00F071F0">
      <w:pPr>
        <w:spacing w:after="0"/>
      </w:pPr>
      <w:r>
        <w:separator/>
      </w:r>
    </w:p>
  </w:endnote>
  <w:endnote w:type="continuationSeparator" w:id="0">
    <w:p w14:paraId="1DA7D2BD" w14:textId="77777777" w:rsidR="00635AD7" w:rsidRDefault="00635AD7"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BD1706" w:rsidRDefault="00BD1706"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BD1706" w:rsidRDefault="00BD1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BD1706" w:rsidRDefault="00BD1706"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BD1706" w:rsidRDefault="00BD1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F23F7" w14:textId="77777777" w:rsidR="00635AD7" w:rsidRDefault="00635AD7" w:rsidP="00F071F0">
      <w:pPr>
        <w:spacing w:after="0"/>
      </w:pPr>
      <w:r>
        <w:separator/>
      </w:r>
    </w:p>
  </w:footnote>
  <w:footnote w:type="continuationSeparator" w:id="0">
    <w:p w14:paraId="5E56A976" w14:textId="77777777" w:rsidR="00635AD7" w:rsidRDefault="00635AD7"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775F8"/>
    <w:rsid w:val="000D1F86"/>
    <w:rsid w:val="001020A3"/>
    <w:rsid w:val="0012008A"/>
    <w:rsid w:val="00140B5F"/>
    <w:rsid w:val="00145D8B"/>
    <w:rsid w:val="0014685A"/>
    <w:rsid w:val="001633C0"/>
    <w:rsid w:val="001678DA"/>
    <w:rsid w:val="001831E3"/>
    <w:rsid w:val="001F2ADC"/>
    <w:rsid w:val="003B718C"/>
    <w:rsid w:val="003D12ED"/>
    <w:rsid w:val="003E1A8C"/>
    <w:rsid w:val="00482BF4"/>
    <w:rsid w:val="004D270E"/>
    <w:rsid w:val="004E339A"/>
    <w:rsid w:val="004E3C1F"/>
    <w:rsid w:val="005E6A40"/>
    <w:rsid w:val="00626F47"/>
    <w:rsid w:val="00635AD7"/>
    <w:rsid w:val="0063774C"/>
    <w:rsid w:val="00664109"/>
    <w:rsid w:val="006A2605"/>
    <w:rsid w:val="006E0096"/>
    <w:rsid w:val="0071337A"/>
    <w:rsid w:val="007559E8"/>
    <w:rsid w:val="0079319B"/>
    <w:rsid w:val="007E6FC2"/>
    <w:rsid w:val="007E797A"/>
    <w:rsid w:val="008C295D"/>
    <w:rsid w:val="0094403F"/>
    <w:rsid w:val="0097711F"/>
    <w:rsid w:val="00990472"/>
    <w:rsid w:val="009A2386"/>
    <w:rsid w:val="009A77BB"/>
    <w:rsid w:val="009E3619"/>
    <w:rsid w:val="009F6F78"/>
    <w:rsid w:val="00A2726A"/>
    <w:rsid w:val="00A423DE"/>
    <w:rsid w:val="00A425AC"/>
    <w:rsid w:val="00AB26E0"/>
    <w:rsid w:val="00AD7D5D"/>
    <w:rsid w:val="00B26698"/>
    <w:rsid w:val="00B71159"/>
    <w:rsid w:val="00B766E6"/>
    <w:rsid w:val="00BB1ED6"/>
    <w:rsid w:val="00BD1706"/>
    <w:rsid w:val="00C2617C"/>
    <w:rsid w:val="00CC34FD"/>
    <w:rsid w:val="00CD659E"/>
    <w:rsid w:val="00D6248B"/>
    <w:rsid w:val="00DB308E"/>
    <w:rsid w:val="00DC0862"/>
    <w:rsid w:val="00E102E1"/>
    <w:rsid w:val="00E16936"/>
    <w:rsid w:val="00E51DDE"/>
    <w:rsid w:val="00E63CCB"/>
    <w:rsid w:val="00E81AF4"/>
    <w:rsid w:val="00F071F0"/>
    <w:rsid w:val="00F11189"/>
    <w:rsid w:val="00F420AF"/>
    <w:rsid w:val="00FA31FD"/>
    <w:rsid w:val="00FB111F"/>
    <w:rsid w:val="00FB2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hyperlink" Target="https://github.com/Cdishop" TargetMode="External"/><Relationship Id="rId13" Type="http://schemas.openxmlformats.org/officeDocument/2006/relationships/hyperlink" Target="https://cdishop.github.io/diss.appendix/" TargetMode="External"/><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49</Pages>
  <Words>19566</Words>
  <Characters>111532</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6</cp:revision>
  <dcterms:created xsi:type="dcterms:W3CDTF">2020-07-04T22:19:00Z</dcterms:created>
  <dcterms:modified xsi:type="dcterms:W3CDTF">2020-08-03T15:52:00Z</dcterms:modified>
</cp:coreProperties>
</file>